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C8DDE" w14:textId="477BC26A" w:rsidR="001A3191" w:rsidRDefault="001A3191">
                            <w:r>
                              <w:t>Pecivo sa sirom, domaći humus, voćni jogurt</w:t>
                            </w:r>
                          </w:p>
                          <w:p w14:paraId="71DE2962" w14:textId="20A57703" w:rsidR="001A3191" w:rsidRDefault="001A3191">
                            <w:r>
                              <w:t>Rižoto od plodova mora/povrća, rajčica, masline</w:t>
                            </w:r>
                          </w:p>
                          <w:p w14:paraId="06D36817" w14:textId="66D27EC4" w:rsidR="001A3191" w:rsidRDefault="001A3191">
                            <w:r>
                              <w:t>Keksi, voć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576C8DDE" w14:textId="477BC26A" w:rsidR="001A3191" w:rsidRDefault="001A3191">
                      <w:r>
                        <w:t>Pecivo sa sirom, domaći humus, voćni jogurt</w:t>
                      </w:r>
                    </w:p>
                    <w:p w14:paraId="71DE2962" w14:textId="20A57703" w:rsidR="001A3191" w:rsidRDefault="001A3191">
                      <w:r>
                        <w:t>Rižoto od plodova mora/povrća, rajčica, masline</w:t>
                      </w:r>
                    </w:p>
                    <w:p w14:paraId="06D36817" w14:textId="66D27EC4" w:rsidR="001A3191" w:rsidRDefault="001A3191">
                      <w:r>
                        <w:t>Keksi, voć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E687FD" w14:textId="0365EA29" w:rsidR="003A1BAE" w:rsidRDefault="001A3191">
                            <w:r>
                              <w:t>Žganci, jogurt/kakao, banana</w:t>
                            </w:r>
                          </w:p>
                          <w:p w14:paraId="77D4CA1C" w14:textId="384614F4" w:rsidR="001A3191" w:rsidRDefault="001A3191">
                            <w:r>
                              <w:t>Dinstano kiselo zelje, restani krumpir, kuhane kobasice</w:t>
                            </w:r>
                          </w:p>
                          <w:p w14:paraId="739EB299" w14:textId="6C9F0878" w:rsidR="001A3191" w:rsidRDefault="001A3191">
                            <w:r>
                              <w:t>Chia kruh, s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2CE687FD" w14:textId="0365EA29" w:rsidR="003A1BAE" w:rsidRDefault="001A3191">
                      <w:r>
                        <w:t>Žganci, jogurt/kakao, banana</w:t>
                      </w:r>
                    </w:p>
                    <w:p w14:paraId="77D4CA1C" w14:textId="384614F4" w:rsidR="001A3191" w:rsidRDefault="001A3191">
                      <w:r>
                        <w:t>Dinstano kiselo zelje, restani krumpir, kuhane kobasice</w:t>
                      </w:r>
                    </w:p>
                    <w:p w14:paraId="739EB299" w14:textId="6C9F0878" w:rsidR="001A3191" w:rsidRDefault="001A3191">
                      <w:r>
                        <w:t>Chia kruh, si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CA310" w14:textId="4F3BA05D" w:rsidR="003A1BAE" w:rsidRDefault="001A3191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aslac, BIO med, mlijeko, voće</w:t>
                            </w:r>
                          </w:p>
                          <w:p w14:paraId="3D83E0DC" w14:textId="199D5EC6" w:rsidR="001A3191" w:rsidRDefault="001A3191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nicli s mesom i BIO pahuljicama, kelj i krumpir na lešo</w:t>
                            </w:r>
                          </w:p>
                          <w:p w14:paraId="45498255" w14:textId="2611846F" w:rsidR="001A3191" w:rsidRPr="006558BD" w:rsidRDefault="001A3191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68ECA310" w14:textId="4F3BA05D" w:rsidR="003A1BAE" w:rsidRDefault="001A3191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maslac, BIO med, mlijeko, voće</w:t>
                      </w:r>
                    </w:p>
                    <w:p w14:paraId="3D83E0DC" w14:textId="199D5EC6" w:rsidR="001A3191" w:rsidRDefault="001A3191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Šnicli s mesom i BIO pahuljicama, kelj i krumpir na lešo</w:t>
                      </w:r>
                    </w:p>
                    <w:p w14:paraId="45498255" w14:textId="2611846F" w:rsidR="001A3191" w:rsidRPr="006558BD" w:rsidRDefault="001A3191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ud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FAEE0F" w14:textId="3CF8E661" w:rsidR="003A1BAE" w:rsidRDefault="001A3191">
                            <w:r>
                              <w:t>Kroasan, šunka, sir, čaj/jogurt, voće</w:t>
                            </w:r>
                          </w:p>
                          <w:p w14:paraId="33AAF5CD" w14:textId="62014D11" w:rsidR="001A3191" w:rsidRDefault="001A3191">
                            <w:r>
                              <w:t>Varivo od graha i repe sa špekom</w:t>
                            </w:r>
                          </w:p>
                          <w:p w14:paraId="66F66322" w14:textId="7B9C1078" w:rsidR="001A3191" w:rsidRDefault="001A3191">
                            <w:r>
                              <w:t>Kukuruzni kruh, BIO voćni namaz</w:t>
                            </w:r>
                          </w:p>
                          <w:p w14:paraId="2D30BC4A" w14:textId="77777777" w:rsidR="001A3191" w:rsidRDefault="001A319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66FAEE0F" w14:textId="3CF8E661" w:rsidR="003A1BAE" w:rsidRDefault="001A3191">
                      <w:r>
                        <w:t>Kroasan, šunka, sir, čaj/jogurt, voće</w:t>
                      </w:r>
                    </w:p>
                    <w:p w14:paraId="33AAF5CD" w14:textId="62014D11" w:rsidR="001A3191" w:rsidRDefault="001A3191">
                      <w:r>
                        <w:t>Varivo od graha i repe sa špekom</w:t>
                      </w:r>
                    </w:p>
                    <w:p w14:paraId="66F66322" w14:textId="7B9C1078" w:rsidR="001A3191" w:rsidRDefault="001A3191">
                      <w:r>
                        <w:t>Kukuruzni kruh, BIO voćni namaz</w:t>
                      </w:r>
                    </w:p>
                    <w:p w14:paraId="2D30BC4A" w14:textId="77777777" w:rsidR="001A3191" w:rsidRDefault="001A3191"/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16ED1" w14:textId="1F759A5A" w:rsidR="003A1BAE" w:rsidRDefault="001A319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IO pirove pahuljice na mlijeku s jabukama, voćni koktel (muffin s mrkvom od 4. do 8. razreda)</w:t>
                            </w:r>
                          </w:p>
                          <w:p w14:paraId="7DAF21B8" w14:textId="088C6337" w:rsidR="001A3191" w:rsidRDefault="001A319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ći file u bijelom umaku, tjestenina cikla</w:t>
                            </w:r>
                          </w:p>
                          <w:p w14:paraId="0CC6FB1E" w14:textId="08B57F43" w:rsidR="001A3191" w:rsidRPr="006558BD" w:rsidRDefault="001A319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uffin od mrk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6F816ED1" w14:textId="1F759A5A" w:rsidR="003A1BAE" w:rsidRDefault="001A3191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BIO pirove pahuljice na mlijeku s jabukama, voćni koktel (muffin s mrkvom od 4. do 8. razreda)</w:t>
                      </w:r>
                    </w:p>
                    <w:p w14:paraId="7DAF21B8" w14:textId="088C6337" w:rsidR="001A3191" w:rsidRDefault="001A3191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ileći file u bijelom umaku, tjestenina cikla</w:t>
                      </w:r>
                    </w:p>
                    <w:p w14:paraId="0CC6FB1E" w14:textId="08B57F43" w:rsidR="001A3191" w:rsidRPr="006558BD" w:rsidRDefault="001A3191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Muffin od mrk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2F75DB58" w:rsidR="007F395B" w:rsidRPr="007F395B" w:rsidRDefault="001A3191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0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0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2F75DB58" w:rsidR="007F395B" w:rsidRPr="007F395B" w:rsidRDefault="001A3191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2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01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1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01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A3191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23DA8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79</cp:revision>
  <cp:lastPrinted>2025-01-28T07:01:00Z</cp:lastPrinted>
  <dcterms:created xsi:type="dcterms:W3CDTF">2024-08-27T06:52:00Z</dcterms:created>
  <dcterms:modified xsi:type="dcterms:W3CDTF">2026-01-05T09:08:00Z</dcterms:modified>
</cp:coreProperties>
</file>